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7CA2B" w14:textId="77777777" w:rsidR="00932AF6" w:rsidRDefault="004A66A6">
      <w:pPr>
        <w:pStyle w:val="Title"/>
      </w:pPr>
      <w:r>
        <w:t>GoodReads_100k_books</w:t>
      </w:r>
    </w:p>
    <w:p w14:paraId="02C3A2E6" w14:textId="77777777" w:rsidR="00932AF6" w:rsidRDefault="004A66A6">
      <w:pPr>
        <w:pStyle w:val="Author"/>
      </w:pPr>
      <w:r>
        <w:t>Deepika Jayanth</w:t>
      </w:r>
    </w:p>
    <w:p w14:paraId="264D0BC7" w14:textId="77777777" w:rsidR="00932AF6" w:rsidRDefault="004A66A6">
      <w:pPr>
        <w:pStyle w:val="Date"/>
      </w:pPr>
      <w:r>
        <w:t>2022-06-29</w:t>
      </w:r>
    </w:p>
    <w:p w14:paraId="74C989F0" w14:textId="77777777" w:rsidR="00932AF6" w:rsidRDefault="004A66A6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EEPIKA/OneDrive/Desktop/EDA_PROJECT/archive/GoodReads_100k_books1.csv"</w:t>
      </w:r>
      <w:r>
        <w:rPr>
          <w:rStyle w:val="NormalTok"/>
        </w:rPr>
        <w:t>)</w:t>
      </w:r>
    </w:p>
    <w:p w14:paraId="72BDB951" w14:textId="77777777" w:rsidR="00932AF6" w:rsidRDefault="004A66A6">
      <w:pPr>
        <w:pStyle w:val="Heading2"/>
      </w:pPr>
      <w:bookmarkStart w:id="0" w:name="r-markdown"/>
      <w:r>
        <w:t>R Markdown</w:t>
      </w:r>
    </w:p>
    <w:p w14:paraId="737B3F73" w14:textId="77777777" w:rsidR="00932AF6" w:rsidRDefault="004A66A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A3E15B0" w14:textId="77777777" w:rsidR="00932AF6" w:rsidRDefault="004A66A6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</w:t>
      </w:r>
      <w:r>
        <w:t xml:space="preserve"> R code chunk like this:</w:t>
      </w:r>
    </w:p>
    <w:p w14:paraId="1AD2E4F8" w14:textId="77777777" w:rsidR="00932AF6" w:rsidRDefault="004A66A6">
      <w:pPr>
        <w:pStyle w:val="BodyText"/>
      </w:pPr>
      <w:r>
        <w:t>``</w:t>
      </w:r>
    </w:p>
    <w:p w14:paraId="27A6C461" w14:textId="77777777" w:rsidR="00932AF6" w:rsidRDefault="004A66A6">
      <w:pPr>
        <w:pStyle w:val="Heading2"/>
      </w:pPr>
      <w:bookmarkStart w:id="1" w:name="including-plots"/>
      <w:bookmarkEnd w:id="0"/>
      <w:r>
        <w:t>Including Plots</w:t>
      </w:r>
    </w:p>
    <w:p w14:paraId="43C87F40" w14:textId="77777777" w:rsidR="00932AF6" w:rsidRDefault="004A66A6">
      <w:pPr>
        <w:pStyle w:val="FirstParagraph"/>
      </w:pPr>
      <w:r>
        <w:t>You can also embed plots, for example:</w:t>
      </w:r>
    </w:p>
    <w:p w14:paraId="7DC6950F" w14:textId="77777777" w:rsidR="00932AF6" w:rsidRDefault="004A66A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6516659" w14:textId="77777777" w:rsidR="00932AF6" w:rsidRDefault="004A66A6">
      <w:pPr>
        <w:pStyle w:val="BodyText"/>
      </w:pPr>
      <w:r>
        <w:t>loading library to access various functions relat</w:t>
      </w:r>
      <w:r>
        <w:t>ed to graph</w:t>
      </w:r>
    </w:p>
    <w:p w14:paraId="3BD02E96" w14:textId="77777777" w:rsidR="00932AF6" w:rsidRDefault="004A66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C980A8E" w14:textId="77777777" w:rsidR="00932AF6" w:rsidRDefault="004A66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cookbook)</w:t>
      </w:r>
    </w:p>
    <w:p w14:paraId="2FD9D02A" w14:textId="77777777" w:rsidR="00932AF6" w:rsidRDefault="004A66A6">
      <w:pPr>
        <w:pStyle w:val="FirstParagraph"/>
      </w:pPr>
      <w:r>
        <w:t>making a basic line graph.</w:t>
      </w:r>
    </w:p>
    <w:p w14:paraId="5213A849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reviews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72BC7DE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118B9979" wp14:editId="338B704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2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ke a copy of the data</w:t>
      </w:r>
    </w:p>
    <w:p w14:paraId="459F7733" w14:textId="77777777" w:rsidR="00932AF6" w:rsidRDefault="004A66A6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CommentTok"/>
        </w:rPr>
        <w:t># Make a copy of the data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11ACBA6B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s, </w:t>
      </w:r>
      <w:r>
        <w:rPr>
          <w:rStyle w:val="AttributeTok"/>
        </w:rPr>
        <w:t>y =</w:t>
      </w:r>
      <w:r>
        <w:rPr>
          <w:rStyle w:val="NormalTok"/>
        </w:rPr>
        <w:t xml:space="preserve"> rating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A785B03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075F2BEA" wp14:editId="6924547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12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will also give same result</w:t>
      </w:r>
    </w:p>
    <w:p w14:paraId="66484825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ges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ating))</w:t>
      </w:r>
    </w:p>
    <w:p w14:paraId="7E04AD45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31CA7796" wp14:editId="3F5A7B1A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12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83D9C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ting, </w:t>
      </w:r>
      <w:r>
        <w:rPr>
          <w:rStyle w:val="AttributeTok"/>
        </w:rPr>
        <w:t>y =</w:t>
      </w:r>
      <w:r>
        <w:rPr>
          <w:rStyle w:val="NormalTok"/>
        </w:rPr>
        <w:t xml:space="preserve"> review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expand_lim</w:t>
      </w:r>
      <w:r>
        <w:rPr>
          <w:rStyle w:val="FunctionTok"/>
        </w:rPr>
        <w:t>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3E041CB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0D316479" wp14:editId="3AE8292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12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8E476" w14:textId="77777777" w:rsidR="00932AF6" w:rsidRDefault="004A66A6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rating, </w:t>
      </w:r>
      <w:r>
        <w:rPr>
          <w:rStyle w:val="AttributeTok"/>
        </w:rPr>
        <w:t>y =</w:t>
      </w:r>
      <w:r>
        <w:rPr>
          <w:rStyle w:val="NormalTok"/>
        </w:rPr>
        <w:t xml:space="preserve">reviews 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607142EE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777ED983" wp14:editId="586B607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12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189E9" w14:textId="77777777" w:rsidR="00932AF6" w:rsidRDefault="004A66A6">
      <w:pPr>
        <w:pStyle w:val="BodyText"/>
      </w:pPr>
      <w:r>
        <w:t>Make a copy of the data</w:t>
      </w:r>
    </w:p>
    <w:p w14:paraId="45B4AD99" w14:textId="77777777" w:rsidR="00932AF6" w:rsidRDefault="004A66A6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evie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s, </w:t>
      </w:r>
      <w:r>
        <w:rPr>
          <w:rStyle w:val="AttributeTok"/>
        </w:rPr>
        <w:t>y =</w:t>
      </w:r>
      <w:r>
        <w:rPr>
          <w:rStyle w:val="NormalTok"/>
        </w:rPr>
        <w:t xml:space="preserve"> rating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F74AD75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2A608209" wp14:editId="53694DB6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12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F4A66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okformat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34636A6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09D73309" wp14:editId="1FCD93AC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12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B4111" w14:textId="77777777" w:rsidR="00932AF6" w:rsidRDefault="004A66A6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s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FEBFCF3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2CA6F830" wp14:editId="1C8C26F3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12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3C39A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s, </w:t>
      </w:r>
      <w:r>
        <w:rPr>
          <w:rStyle w:val="AttributeTok"/>
        </w:rPr>
        <w:t>y =</w:t>
      </w:r>
      <w:r>
        <w:rPr>
          <w:rStyle w:val="NormalTok"/>
        </w:rPr>
        <w:t xml:space="preserve"> pa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y_log10</w:t>
      </w:r>
      <w:r>
        <w:rPr>
          <w:rStyle w:val="NormalTok"/>
        </w:rPr>
        <w:t>()</w:t>
      </w:r>
    </w:p>
    <w:p w14:paraId="3783D62B" w14:textId="77777777" w:rsidR="00932AF6" w:rsidRDefault="004A66A6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rPr>
          <w:rStyle w:val="VerbatimChar"/>
        </w:rPr>
        <w:t>## Transformation introduced infinite values in continuous y-axis</w:t>
      </w:r>
    </w:p>
    <w:p w14:paraId="57BC06B0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47BF0621" wp14:editId="065AEF44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12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96A52" w14:textId="77777777" w:rsidR="00932AF6" w:rsidRDefault="004A66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cookbook)</w:t>
      </w:r>
    </w:p>
    <w:p w14:paraId="7850CA91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reviews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4E780367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6999BDEC" wp14:editId="4A17E5BE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12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76174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AD29395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11D59027" wp14:editId="4907F1BF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12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47919" w14:textId="77777777" w:rsidR="00932AF6" w:rsidRDefault="004A66A6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pages, </w:t>
      </w:r>
      <w:r>
        <w:rPr>
          <w:rStyle w:val="AttributeTok"/>
        </w:rPr>
        <w:t>y =</w:t>
      </w:r>
      <w:r>
        <w:rPr>
          <w:rStyle w:val="NormalTok"/>
        </w:rPr>
        <w:t xml:space="preserve">reviews, </w:t>
      </w:r>
      <w:r>
        <w:rPr>
          <w:rStyle w:val="AttributeTok"/>
        </w:rPr>
        <w:t>fill =</w:t>
      </w:r>
      <w:r>
        <w:rPr>
          <w:rStyle w:val="NormalTok"/>
        </w:rPr>
        <w:t xml:space="preserve">bookforma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 w14:paraId="5E566FE0" w14:textId="77777777" w:rsidR="00932AF6" w:rsidRDefault="004A66A6">
      <w:pPr>
        <w:pStyle w:val="SourceCode"/>
      </w:pPr>
      <w:r>
        <w:rPr>
          <w:rStyle w:val="VerbatimChar"/>
        </w:rPr>
        <w:t>## Warning in RColorBrewer::brewer.pal(n, pal): n too large, allowed maximum for palette Blues is 9</w:t>
      </w:r>
      <w:r>
        <w:br/>
      </w:r>
      <w:r>
        <w:rPr>
          <w:rStyle w:val="VerbatimChar"/>
        </w:rPr>
        <w:t>## Returning the palette you asked for with that many colors</w:t>
      </w:r>
    </w:p>
    <w:p w14:paraId="350EBC44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50D21476" wp14:editId="2667D82C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12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95905" w14:textId="77777777" w:rsidR="00932AF6" w:rsidRDefault="004A66A6">
      <w:pPr>
        <w:pStyle w:val="SourceCode"/>
      </w:pPr>
      <w:r>
        <w:rPr>
          <w:rStyle w:val="NormalTok"/>
        </w:rPr>
        <w:t>data.new1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.new1</w:t>
      </w:r>
      <w:r>
        <w:rPr>
          <w:rStyle w:val="SpecialCharTok"/>
        </w:rPr>
        <w:t>$</w:t>
      </w:r>
      <w:r>
        <w:rPr>
          <w:rStyle w:val="NormalTok"/>
        </w:rPr>
        <w:t>rating,data.new1</w:t>
      </w:r>
      <w:r>
        <w:rPr>
          <w:rStyle w:val="SpecialCharTok"/>
        </w:rPr>
        <w:t>$</w:t>
      </w:r>
      <w:r>
        <w:rPr>
          <w:rStyle w:val="NormalTok"/>
        </w:rPr>
        <w:t>pages)</w:t>
      </w:r>
    </w:p>
    <w:p w14:paraId="2BB8BFE7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78DCD9A3" wp14:editId="4B963142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12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6C566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.new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]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rating),</w:t>
      </w:r>
      <w:r>
        <w:rPr>
          <w:rStyle w:val="AttributeTok"/>
        </w:rPr>
        <w:t>y =</w:t>
      </w:r>
      <w:r>
        <w:rPr>
          <w:rStyle w:val="NormalTok"/>
        </w:rPr>
        <w:t xml:space="preserve">pages, </w:t>
      </w:r>
      <w:r>
        <w:rPr>
          <w:rStyle w:val="AttributeTok"/>
        </w:rPr>
        <w:t>fill =</w:t>
      </w:r>
      <w:r>
        <w:rPr>
          <w:rStyle w:val="NormalTok"/>
        </w:rPr>
        <w:t xml:space="preserve">bookforma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 w14:paraId="3DEFDB02" w14:textId="77777777" w:rsidR="00932AF6" w:rsidRDefault="004A66A6">
      <w:pPr>
        <w:pStyle w:val="SourceCode"/>
      </w:pPr>
      <w:r>
        <w:rPr>
          <w:rStyle w:val="VerbatimChar"/>
        </w:rPr>
        <w:t>## Warning in max(ids, na.rm = TRUE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max(ids, na.rm = TRUE): no non-missing arguments to max; retur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max(ids, na.rm = TRUE): no non-missing arguments to max; retur</w:t>
      </w:r>
      <w:r>
        <w:rPr>
          <w:rStyle w:val="VerbatimChar"/>
        </w:rPr>
        <w:t>ning</w:t>
      </w:r>
      <w:r>
        <w:br/>
      </w:r>
      <w:r>
        <w:rPr>
          <w:rStyle w:val="VerbatimChar"/>
        </w:rPr>
        <w:t>## -Inf</w:t>
      </w:r>
      <w:r>
        <w:br/>
      </w:r>
      <w:r>
        <w:br/>
      </w:r>
      <w:r>
        <w:rPr>
          <w:rStyle w:val="VerbatimChar"/>
        </w:rPr>
        <w:t>## Warning in max(ids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35B1A65B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5BEC924F" wp14:editId="1DB5B8AB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12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7C799" w14:textId="77777777" w:rsidR="00932AF6" w:rsidRDefault="004A66A6">
      <w:pPr>
        <w:pStyle w:val="BodyText"/>
      </w:pPr>
      <w:r>
        <w:t>To change the order of items on a categrical axis and displaying subset of items on x axis using scale_x_discrete function</w:t>
      </w:r>
    </w:p>
    <w:p w14:paraId="0BC130EC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.new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</w:t>
      </w:r>
      <w:r>
        <w:rPr>
          <w:rStyle w:val="NormalTok"/>
        </w:rPr>
        <w:t xml:space="preserve">okformat, </w:t>
      </w:r>
      <w:r>
        <w:rPr>
          <w:rStyle w:val="AttributeTok"/>
        </w:rPr>
        <w:t>y =</w:t>
      </w:r>
      <w:r>
        <w:rPr>
          <w:rStyle w:val="NormalTok"/>
        </w:rPr>
        <w:t xml:space="preserve"> pa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erback"</w:t>
      </w:r>
      <w:r>
        <w:rPr>
          <w:rStyle w:val="NormalTok"/>
        </w:rPr>
        <w:t>,</w:t>
      </w:r>
      <w:r>
        <w:rPr>
          <w:rStyle w:val="StringTok"/>
        </w:rPr>
        <w:t>"Hardcover"</w:t>
      </w:r>
      <w:r>
        <w:rPr>
          <w:rStyle w:val="NormalTok"/>
        </w:rPr>
        <w:t>))</w:t>
      </w:r>
    </w:p>
    <w:p w14:paraId="0D7E766D" w14:textId="77777777" w:rsidR="00932AF6" w:rsidRDefault="004A66A6">
      <w:pPr>
        <w:pStyle w:val="SourceCode"/>
      </w:pPr>
      <w:r>
        <w:rPr>
          <w:rStyle w:val="VerbatimChar"/>
        </w:rPr>
        <w:t>## Warning: Removed 351 row(s) containing missing values (geom_path).</w:t>
      </w:r>
    </w:p>
    <w:p w14:paraId="4791D8E9" w14:textId="77777777" w:rsidR="00932AF6" w:rsidRDefault="004A66A6">
      <w:pPr>
        <w:pStyle w:val="SourceCode"/>
      </w:pPr>
      <w:r>
        <w:rPr>
          <w:rStyle w:val="VerbatimChar"/>
        </w:rPr>
        <w:t>## Warning: Removed 351 rows containing missing values (geom_point).</w:t>
      </w:r>
    </w:p>
    <w:p w14:paraId="413B4E04" w14:textId="77777777" w:rsidR="00932AF6" w:rsidRDefault="004A66A6">
      <w:pPr>
        <w:pStyle w:val="FirstParagraph"/>
      </w:pPr>
      <w:r>
        <w:rPr>
          <w:noProof/>
        </w:rPr>
        <w:lastRenderedPageBreak/>
        <w:drawing>
          <wp:inline distT="0" distB="0" distL="0" distR="0" wp14:anchorId="5F7A3509" wp14:editId="6E518DF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12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CD476" w14:textId="77777777" w:rsidR="00932AF6" w:rsidRDefault="004A66A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data.new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okformat, </w:t>
      </w:r>
      <w:r>
        <w:rPr>
          <w:rStyle w:val="AttributeTok"/>
        </w:rPr>
        <w:t>y =</w:t>
      </w:r>
      <w:r>
        <w:rPr>
          <w:rStyle w:val="NormalTok"/>
        </w:rPr>
        <w:t xml:space="preserve"> pa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ta.new1</w:t>
      </w:r>
      <w:r>
        <w:rPr>
          <w:rStyle w:val="SpecialCharTok"/>
        </w:rPr>
        <w:t>$</w:t>
      </w:r>
      <w:r>
        <w:rPr>
          <w:rStyle w:val="NormalTok"/>
        </w:rPr>
        <w:t>bookformat)))</w:t>
      </w:r>
    </w:p>
    <w:p w14:paraId="21DF60A7" w14:textId="77777777" w:rsidR="00932AF6" w:rsidRDefault="004A66A6">
      <w:pPr>
        <w:pStyle w:val="FirstParagraph"/>
      </w:pPr>
      <w:r>
        <w:rPr>
          <w:noProof/>
        </w:rPr>
        <w:drawing>
          <wp:inline distT="0" distB="0" distL="0" distR="0" wp14:anchorId="49BFDB3A" wp14:editId="604A1736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12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932A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19570" w14:textId="77777777" w:rsidR="004A66A6" w:rsidRDefault="004A66A6">
      <w:pPr>
        <w:spacing w:after="0"/>
      </w:pPr>
      <w:r>
        <w:separator/>
      </w:r>
    </w:p>
  </w:endnote>
  <w:endnote w:type="continuationSeparator" w:id="0">
    <w:p w14:paraId="40712F3E" w14:textId="77777777" w:rsidR="004A66A6" w:rsidRDefault="004A66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94167" w14:textId="77777777" w:rsidR="004A66A6" w:rsidRDefault="004A66A6">
      <w:r>
        <w:separator/>
      </w:r>
    </w:p>
  </w:footnote>
  <w:footnote w:type="continuationSeparator" w:id="0">
    <w:p w14:paraId="2EC9BCED" w14:textId="77777777" w:rsidR="004A66A6" w:rsidRDefault="004A6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68CC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21329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2AF6"/>
    <w:rsid w:val="004A66A6"/>
    <w:rsid w:val="00844BB2"/>
    <w:rsid w:val="00932A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C9DC3"/>
  <w15:docId w15:val="{77F38B59-D2EF-4559-A86F-C32E5A452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538</Words>
  <Characters>3068</Characters>
  <Application>Microsoft Office Word</Application>
  <DocSecurity>0</DocSecurity>
  <Lines>25</Lines>
  <Paragraphs>7</Paragraphs>
  <ScaleCrop>false</ScaleCrop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Reads_100k_books</dc:title>
  <dc:creator>Deepika Jayanth</dc:creator>
  <cp:keywords/>
  <cp:lastModifiedBy>Deepika Reddy</cp:lastModifiedBy>
  <cp:revision>2</cp:revision>
  <dcterms:created xsi:type="dcterms:W3CDTF">2022-07-03T06:47:00Z</dcterms:created>
  <dcterms:modified xsi:type="dcterms:W3CDTF">2022-07-03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/>
  </property>
</Properties>
</file>